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3" w:name="Xe5962c0ea242a8a0769203f603407904396dd14"/>
    <w:p>
      <w:pPr>
        <w:pStyle w:val="Heading5"/>
      </w:pPr>
      <w:r>
        <w:t xml:space="preserve">me@jasontoups.com .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 404.625.6530</w:t>
      </w:r>
    </w:p>
    <w:bookmarkEnd w:id="23"/>
    <w:bookmarkStart w:id="24" w:name="Xf7e15ea7d96d8a9ffd434f39be16d76ed6144ec"/>
    <w:p>
      <w:pPr>
        <w:pStyle w:val="Heading5"/>
      </w:pPr>
      <w:r>
        <w:t xml:space="preserve">Frontend Engineer, with over 15 years of Software Production experience, including Engineering, Testing &amp; UI/UX Design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Markdown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6"/>
    <w:bookmarkStart w:id="27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7"/>
    <w:bookmarkStart w:id="28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08T00:24:16Z</dcterms:created>
  <dcterms:modified xsi:type="dcterms:W3CDTF">2023-12-08T00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Frontend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